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F37BF8" w14:textId="18ADBC8D" w:rsidR="009E2409" w:rsidRPr="009E2409" w:rsidRDefault="009E2409">
      <w:pPr>
        <w:spacing w:line="100" w:lineRule="atLeast"/>
        <w:jc w:val="center"/>
        <w:rPr>
          <w:rFonts w:eastAsia="Times New Roman" w:cs="Times New Roman"/>
          <w:b/>
          <w:bCs/>
          <w:color w:val="000000"/>
          <w:sz w:val="52"/>
          <w:szCs w:val="56"/>
        </w:rPr>
      </w:pPr>
      <w:r w:rsidRPr="009E2409">
        <w:rPr>
          <w:rFonts w:eastAsia="Times New Roman" w:cs="Times New Roman"/>
          <w:b/>
          <w:bCs/>
          <w:color w:val="000000"/>
          <w:sz w:val="52"/>
          <w:szCs w:val="56"/>
        </w:rPr>
        <w:t>Fillable Form</w:t>
      </w:r>
    </w:p>
    <w:p w14:paraId="4DFF6AC9" w14:textId="1211EC50" w:rsidR="00CB6521" w:rsidRDefault="00B13179">
      <w:pPr>
        <w:spacing w:line="100" w:lineRule="atLeast"/>
        <w:jc w:val="center"/>
        <w:rPr>
          <w:rFonts w:eastAsia="Times New Roman" w:cs="Times New Roman"/>
          <w:b/>
          <w:bCs/>
          <w:color w:val="000000"/>
          <w:szCs w:val="28"/>
        </w:rPr>
      </w:pPr>
      <w:r w:rsidRPr="0003361B">
        <w:rPr>
          <w:rFonts w:eastAsia="Times New Roman" w:cs="Times New Roman"/>
          <w:b/>
          <w:bCs/>
          <w:noProof/>
          <w:color w:val="000000"/>
          <w:sz w:val="16"/>
          <w:szCs w:val="16"/>
        </w:rPr>
        <w:drawing>
          <wp:anchor distT="0" distB="0" distL="114300" distR="114300" simplePos="0" relativeHeight="251659264" behindDoc="1" locked="0" layoutInCell="1" allowOverlap="1" wp14:anchorId="5AF3AE5C" wp14:editId="07D705CF">
            <wp:simplePos x="0" y="0"/>
            <wp:positionH relativeFrom="column">
              <wp:posOffset>-67439</wp:posOffset>
            </wp:positionH>
            <wp:positionV relativeFrom="paragraph">
              <wp:posOffset>254000</wp:posOffset>
            </wp:positionV>
            <wp:extent cx="1993265" cy="850265"/>
            <wp:effectExtent l="0" t="0" r="6985" b="0"/>
            <wp:wrapTight wrapText="bothSides">
              <wp:wrapPolygon edited="0">
                <wp:start x="0" y="0"/>
                <wp:lineTo x="0" y="17906"/>
                <wp:lineTo x="413" y="20810"/>
                <wp:lineTo x="15896" y="20810"/>
                <wp:lineTo x="21469" y="19842"/>
                <wp:lineTo x="21469" y="0"/>
                <wp:lineTo x="0" y="0"/>
              </wp:wrapPolygon>
            </wp:wrapTight>
            <wp:docPr id="1" name="Picture 1" descr="A black and white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and white logo&#10;&#10;Description automatically generated with medium confidence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49" r="14946"/>
                    <a:stretch/>
                  </pic:blipFill>
                  <pic:spPr bwMode="auto">
                    <a:xfrm>
                      <a:off x="0" y="0"/>
                      <a:ext cx="1993265" cy="850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6521" w:rsidRPr="00BA507D">
        <w:rPr>
          <w:rFonts w:eastAsia="Times New Roman" w:cs="Times New Roman"/>
          <w:b/>
          <w:bCs/>
          <w:color w:val="000000"/>
          <w:szCs w:val="28"/>
        </w:rPr>
        <w:t>Nomination Form</w:t>
      </w:r>
      <w:r w:rsidR="009F086C" w:rsidRPr="00BA507D">
        <w:rPr>
          <w:rFonts w:eastAsia="Times New Roman" w:cs="Times New Roman"/>
          <w:b/>
          <w:bCs/>
          <w:color w:val="000000"/>
          <w:szCs w:val="28"/>
        </w:rPr>
        <w:t xml:space="preserve"> – Due to the MDA office no later than </w:t>
      </w:r>
      <w:r w:rsidR="00F324E9">
        <w:rPr>
          <w:rFonts w:eastAsia="Times New Roman" w:cs="Times New Roman"/>
          <w:b/>
          <w:bCs/>
          <w:color w:val="FF0000"/>
          <w:sz w:val="32"/>
          <w:szCs w:val="36"/>
        </w:rPr>
        <w:t>April 1</w:t>
      </w:r>
      <w:r w:rsidR="00072AA8">
        <w:rPr>
          <w:rFonts w:eastAsia="Times New Roman" w:cs="Times New Roman"/>
          <w:b/>
          <w:bCs/>
          <w:color w:val="FF0000"/>
          <w:sz w:val="32"/>
          <w:szCs w:val="36"/>
        </w:rPr>
        <w:t>, 202</w:t>
      </w:r>
      <w:r w:rsidR="004D5368">
        <w:rPr>
          <w:rFonts w:eastAsia="Times New Roman" w:cs="Times New Roman"/>
          <w:b/>
          <w:bCs/>
          <w:color w:val="FF0000"/>
          <w:sz w:val="32"/>
          <w:szCs w:val="36"/>
        </w:rPr>
        <w:t>6</w:t>
      </w:r>
    </w:p>
    <w:p w14:paraId="4640279E" w14:textId="36F0D23F" w:rsidR="009E2409" w:rsidRPr="009E2409" w:rsidRDefault="0003361B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8"/>
          <w:szCs w:val="8"/>
        </w:rPr>
      </w:pPr>
      <w:r w:rsidRPr="0003361B">
        <w:rPr>
          <w:rFonts w:eastAsia="Times New Roman" w:cs="Times New Roman"/>
          <w:b/>
          <w:bCs/>
          <w:i/>
          <w:iCs/>
          <w:color w:val="000000"/>
          <w:sz w:val="16"/>
          <w:szCs w:val="16"/>
        </w:rPr>
        <w:t xml:space="preserve">    </w:t>
      </w:r>
      <w:r w:rsidRPr="009E2409">
        <w:rPr>
          <w:rFonts w:eastAsia="Times New Roman" w:cs="Times New Roman"/>
          <w:b/>
          <w:bCs/>
          <w:i/>
          <w:iCs/>
          <w:color w:val="000000"/>
          <w:sz w:val="8"/>
          <w:szCs w:val="8"/>
        </w:rPr>
        <w:t xml:space="preserve">   </w:t>
      </w:r>
    </w:p>
    <w:p w14:paraId="3B3B327D" w14:textId="77777777" w:rsidR="00B13179" w:rsidRPr="00B13179" w:rsidRDefault="00B13179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14"/>
          <w:szCs w:val="14"/>
        </w:rPr>
      </w:pPr>
    </w:p>
    <w:p w14:paraId="200F9608" w14:textId="1B17CC5C" w:rsidR="00CB6521" w:rsidRPr="00B13179" w:rsidRDefault="00413343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</w:pPr>
      <w:r w:rsidRPr="00B13179"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  <w:t>202</w:t>
      </w:r>
      <w:r w:rsidR="004D5368"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  <w:t>6</w:t>
      </w:r>
      <w:r w:rsidR="00CB6521" w:rsidRPr="00B13179"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  <w:t xml:space="preserve"> </w:t>
      </w:r>
      <w:r w:rsidR="00B13179" w:rsidRPr="00B13179"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  <w:t>Montana Outstanding Dental</w:t>
      </w:r>
      <w:r w:rsidR="00F23117"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  <w:t xml:space="preserve"> Assistant</w:t>
      </w:r>
      <w:r w:rsidR="00B13179" w:rsidRPr="00B13179"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  <w:t xml:space="preserve"> Award</w:t>
      </w:r>
    </w:p>
    <w:p w14:paraId="09044A79" w14:textId="77777777" w:rsidR="0003361B" w:rsidRPr="0003361B" w:rsidRDefault="0003361B" w:rsidP="0003361B">
      <w:pPr>
        <w:spacing w:line="100" w:lineRule="atLeast"/>
        <w:rPr>
          <w:rFonts w:eastAsia="Times New Roman" w:cs="Times New Roman"/>
          <w:b/>
          <w:bCs/>
          <w:color w:val="000000"/>
          <w:sz w:val="10"/>
          <w:szCs w:val="10"/>
        </w:rPr>
      </w:pPr>
    </w:p>
    <w:p w14:paraId="24C916CB" w14:textId="142EE357" w:rsidR="0003361B" w:rsidRPr="0003361B" w:rsidRDefault="0003361B" w:rsidP="0003361B">
      <w:pPr>
        <w:spacing w:line="100" w:lineRule="atLeast"/>
        <w:rPr>
          <w:rFonts w:eastAsia="Times New Roman" w:cs="Times New Roman"/>
          <w:b/>
          <w:bCs/>
          <w:color w:val="000000"/>
          <w:sz w:val="20"/>
          <w:szCs w:val="20"/>
        </w:rPr>
      </w:pPr>
      <w:r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 </w:t>
      </w:r>
      <w:r w:rsidR="00CB6521" w:rsidRPr="0003361B">
        <w:rPr>
          <w:rFonts w:eastAsia="Times New Roman" w:cs="Times New Roman"/>
          <w:b/>
          <w:bCs/>
          <w:color w:val="000000"/>
          <w:sz w:val="20"/>
          <w:szCs w:val="20"/>
        </w:rPr>
        <w:t>Please feel free to submit additional information or documentation</w:t>
      </w:r>
    </w:p>
    <w:p w14:paraId="529DA0BB" w14:textId="75DCF162" w:rsidR="00FA2160" w:rsidRDefault="0003361B" w:rsidP="0003361B">
      <w:pPr>
        <w:spacing w:line="100" w:lineRule="atLeast"/>
        <w:rPr>
          <w:rFonts w:eastAsia="Times New Roman" w:cs="Times New Roman"/>
          <w:color w:val="000000"/>
        </w:rPr>
      </w:pPr>
      <w:r w:rsidRPr="0003361B"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  </w:t>
      </w:r>
      <w:r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</w:t>
      </w:r>
      <w:r w:rsidRPr="0003361B">
        <w:rPr>
          <w:rFonts w:eastAsia="Times New Roman" w:cs="Times New Roman"/>
          <w:b/>
          <w:bCs/>
          <w:color w:val="000000"/>
          <w:sz w:val="20"/>
          <w:szCs w:val="20"/>
        </w:rPr>
        <w:t xml:space="preserve">  </w:t>
      </w:r>
      <w:r w:rsidR="00CB6521" w:rsidRPr="0003361B">
        <w:rPr>
          <w:rFonts w:eastAsia="Times New Roman" w:cs="Times New Roman"/>
          <w:b/>
          <w:bCs/>
          <w:color w:val="000000"/>
          <w:sz w:val="20"/>
          <w:szCs w:val="20"/>
        </w:rPr>
        <w:t>in any or all categories to better represent your nominee</w:t>
      </w:r>
    </w:p>
    <w:p w14:paraId="042C0087" w14:textId="284A92FA" w:rsidR="00FA2160" w:rsidRDefault="009E2409">
      <w:pPr>
        <w:spacing w:line="100" w:lineRule="atLeast"/>
        <w:jc w:val="center"/>
        <w:rPr>
          <w:rFonts w:eastAsia="Times New Roman" w:cs="Times New Roman"/>
          <w:color w:val="000000"/>
        </w:rPr>
      </w:pPr>
      <w:r w:rsidRPr="00CC0147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0" wp14:anchorId="714CFB0B" wp14:editId="533B0072">
                <wp:simplePos x="0" y="0"/>
                <wp:positionH relativeFrom="column">
                  <wp:posOffset>939</wp:posOffset>
                </wp:positionH>
                <wp:positionV relativeFrom="page">
                  <wp:posOffset>1960245</wp:posOffset>
                </wp:positionV>
                <wp:extent cx="6220626" cy="38624"/>
                <wp:effectExtent l="19050" t="19050" r="27940" b="19050"/>
                <wp:wrapTight wrapText="bothSides">
                  <wp:wrapPolygon edited="0">
                    <wp:start x="-66" y="-10800"/>
                    <wp:lineTo x="-66" y="10800"/>
                    <wp:lineTo x="10650" y="21600"/>
                    <wp:lineTo x="21631" y="21600"/>
                    <wp:lineTo x="21631" y="-10800"/>
                    <wp:lineTo x="8203" y="-10800"/>
                    <wp:lineTo x="-66" y="-10800"/>
                  </wp:wrapPolygon>
                </wp:wrapTight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0626" cy="38624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45676A" id="Straight Connector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.05pt,154.35pt" to="489.85pt,15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" o:allowoverlap="f" strokecolor="black [3213]" strokeweight="3pt">
                <w10:wrap type="tight" anchory="page"/>
              </v:line>
            </w:pict>
          </mc:Fallback>
        </mc:AlternateContent>
      </w:r>
    </w:p>
    <w:p w14:paraId="37509977" w14:textId="77777777" w:rsidR="009E2409" w:rsidRPr="009E2409" w:rsidRDefault="009E2409" w:rsidP="009E2409">
      <w:pPr>
        <w:spacing w:line="100" w:lineRule="atLeast"/>
        <w:jc w:val="center"/>
        <w:rPr>
          <w:rFonts w:eastAsia="Times New Roman" w:cs="Times New Roman"/>
          <w:b/>
          <w:bCs/>
          <w:color w:val="767171" w:themeColor="background2" w:themeShade="80"/>
          <w:kern w:val="28"/>
          <w:sz w:val="18"/>
          <w:szCs w:val="18"/>
        </w:rPr>
      </w:pPr>
    </w:p>
    <w:p w14:paraId="62A24F30" w14:textId="1C2AF126" w:rsidR="008E2C37" w:rsidRPr="009E2409" w:rsidRDefault="00F324E9" w:rsidP="008E2C37">
      <w:pPr>
        <w:spacing w:line="100" w:lineRule="atLeast"/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</w:rPr>
      </w:pPr>
      <w:r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This is a </w:t>
      </w:r>
      <w:r w:rsidR="008E2C37" w:rsidRPr="00686184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Fillable Form: </w:t>
      </w:r>
      <w:r w:rsidR="008E2C37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Double-</w:t>
      </w:r>
      <w:r w:rsidR="008E2C37" w:rsidRPr="00686184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click on </w:t>
      </w:r>
      <w:r w:rsidR="008E2C37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"</w:t>
      </w:r>
      <w:r w:rsidR="008E2C37" w:rsidRPr="00686184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Enter Text</w:t>
      </w:r>
      <w:r w:rsidR="008E2C37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"</w:t>
      </w:r>
      <w:r w:rsidR="008E2C37" w:rsidRPr="00686184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 </w:t>
      </w:r>
      <w:r w:rsidR="008E2C37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and</w:t>
      </w:r>
      <w:r w:rsidR="008E2C37" w:rsidRPr="00686184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 begin typing.</w:t>
      </w:r>
      <w:r w:rsidR="008E2C37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</w:rPr>
        <w:t xml:space="preserve">  You may submit additional documents and expound on your answers as you see fit.</w:t>
      </w:r>
    </w:p>
    <w:p w14:paraId="0B5445A1" w14:textId="75583968" w:rsidR="009E2409" w:rsidRDefault="009E2409" w:rsidP="0003361B">
      <w:pPr>
        <w:spacing w:line="276" w:lineRule="auto"/>
        <w:rPr>
          <w:rFonts w:eastAsia="Times New Roman" w:cs="Times New Roman"/>
          <w:b/>
          <w:bCs/>
          <w:color w:val="000000"/>
          <w:sz w:val="12"/>
          <w:szCs w:val="12"/>
        </w:rPr>
      </w:pPr>
    </w:p>
    <w:p w14:paraId="4A0813D3" w14:textId="51CCAA82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  <w:r w:rsidRPr="00CC0147">
        <w:rPr>
          <w:rFonts w:eastAsia="Times New Roman" w:cs="Times New Roman"/>
          <w:b/>
          <w:bCs/>
          <w:color w:val="000000"/>
        </w:rPr>
        <w:t>Nominee:</w:t>
      </w:r>
      <w:r>
        <w:rPr>
          <w:rFonts w:eastAsia="Times New Roman" w:cs="Times New Roman"/>
          <w:color w:val="000000"/>
          <w:sz w:val="30"/>
          <w:szCs w:val="3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81521347"/>
          <w:placeholder>
            <w:docPart w:val="7122586E79284BF893FFBF975B81B9CE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  <w:sz w:val="20"/>
              <w:szCs w:val="20"/>
            </w:rPr>
            <w:t>Enter Text</w:t>
          </w:r>
        </w:sdtContent>
      </w:sdt>
    </w:p>
    <w:p w14:paraId="2DC4E61A" w14:textId="610F32F1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  <w:r w:rsidRPr="00CC0147">
        <w:rPr>
          <w:rFonts w:eastAsia="Times New Roman" w:cs="Times New Roman"/>
          <w:b/>
          <w:bCs/>
          <w:color w:val="000000"/>
        </w:rPr>
        <w:t xml:space="preserve">Nominee’s </w:t>
      </w:r>
      <w:r w:rsidR="00CC0147">
        <w:rPr>
          <w:rFonts w:eastAsia="Times New Roman" w:cs="Times New Roman"/>
          <w:b/>
          <w:bCs/>
          <w:color w:val="000000"/>
        </w:rPr>
        <w:t xml:space="preserve">Office </w:t>
      </w:r>
      <w:r w:rsidRPr="00CC0147">
        <w:rPr>
          <w:rFonts w:eastAsia="Times New Roman" w:cs="Times New Roman"/>
          <w:b/>
          <w:bCs/>
          <w:color w:val="000000"/>
        </w:rPr>
        <w:t>Address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  <w:sz w:val="20"/>
            <w:szCs w:val="20"/>
          </w:rPr>
          <w:id w:val="364415867"/>
          <w:placeholder>
            <w:docPart w:val="C6FE86B3FE634C10BAAF55828B902588"/>
          </w:placeholder>
          <w15:color w:val="000000"/>
          <w:text w:multiLine="1"/>
        </w:sdtPr>
        <w:sdtContent>
          <w:r w:rsidR="00B13179">
            <w:rPr>
              <w:rFonts w:eastAsia="Times New Roman" w:cs="Times New Roman"/>
              <w:color w:val="000000"/>
              <w:sz w:val="20"/>
              <w:szCs w:val="20"/>
            </w:rPr>
            <w:t>Enter Text</w:t>
          </w:r>
        </w:sdtContent>
      </w:sdt>
    </w:p>
    <w:p w14:paraId="306AE64B" w14:textId="3A5A7493" w:rsidR="0003361B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Nominee’s Phone</w:t>
      </w:r>
      <w:r w:rsidRPr="0003361B">
        <w:rPr>
          <w:rFonts w:eastAsia="Times New Roman" w:cs="Times New Roman"/>
          <w:b/>
          <w:bCs/>
          <w:color w:val="000000"/>
          <w:sz w:val="30"/>
          <w:szCs w:val="30"/>
        </w:rPr>
        <w:t>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44475357"/>
          <w:placeholder>
            <w:docPart w:val="F93C25468E64417A88B7057332BD91A4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  <w:sz w:val="20"/>
              <w:szCs w:val="20"/>
            </w:rPr>
            <w:t>Enter Text</w:t>
          </w:r>
        </w:sdtContent>
      </w:sdt>
      <w:r w:rsidR="00B13179">
        <w:rPr>
          <w:rFonts w:eastAsia="Times New Roman" w:cs="Times New Roman"/>
          <w:color w:val="000000"/>
        </w:rPr>
        <w:t xml:space="preserve">                    </w:t>
      </w:r>
      <w:r w:rsidR="00B13179">
        <w:rPr>
          <w:rFonts w:eastAsia="Times New Roman" w:cs="Times New Roman"/>
          <w:b/>
          <w:bCs/>
          <w:color w:val="000000"/>
        </w:rPr>
        <w:t>Years in Practice</w:t>
      </w:r>
      <w:r w:rsidR="00B13179" w:rsidRPr="0003361B">
        <w:rPr>
          <w:rFonts w:eastAsia="Times New Roman" w:cs="Times New Roman"/>
          <w:b/>
          <w:bCs/>
          <w:color w:val="000000"/>
          <w:sz w:val="30"/>
          <w:szCs w:val="30"/>
        </w:rPr>
        <w:t>:</w:t>
      </w:r>
      <w:r w:rsidR="00B13179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510071543"/>
          <w:placeholder>
            <w:docPart w:val="7617C79F4C9F424DA6A41570125AA748"/>
          </w:placeholder>
          <w:showingPlcHdr/>
          <w15:color w:val="000000"/>
          <w:text w:multiLine="1"/>
        </w:sdtPr>
        <w:sdtContent>
          <w:r w:rsidR="00B13179" w:rsidRPr="00CC0147">
            <w:rPr>
              <w:rStyle w:val="PlaceholderText"/>
              <w:color w:val="auto"/>
              <w:sz w:val="20"/>
              <w:szCs w:val="20"/>
            </w:rPr>
            <w:t>Enter Text</w:t>
          </w:r>
        </w:sdtContent>
      </w:sdt>
      <w:r w:rsidR="00B13179">
        <w:rPr>
          <w:rFonts w:eastAsia="Times New Roman" w:cs="Times New Roman"/>
          <w:color w:val="000000"/>
        </w:rPr>
        <w:t xml:space="preserve">     </w:t>
      </w:r>
    </w:p>
    <w:p w14:paraId="2770FEAD" w14:textId="77777777" w:rsidR="00B13179" w:rsidRPr="00CC0147" w:rsidRDefault="00B13179" w:rsidP="0003361B">
      <w:pPr>
        <w:spacing w:line="276" w:lineRule="auto"/>
        <w:rPr>
          <w:rFonts w:eastAsia="Times New Roman" w:cs="Times New Roman"/>
          <w:color w:val="000000"/>
        </w:rPr>
      </w:pPr>
    </w:p>
    <w:p w14:paraId="7AAF68AF" w14:textId="41966C8F" w:rsidR="0003361B" w:rsidRDefault="0003361B" w:rsidP="009269D0">
      <w:pPr>
        <w:spacing w:line="276" w:lineRule="auto"/>
        <w:rPr>
          <w:rFonts w:eastAsia="Times New Roman" w:cs="Times New Roman"/>
          <w:b/>
          <w:bCs/>
          <w:color w:val="000000"/>
          <w:sz w:val="30"/>
          <w:szCs w:val="30"/>
        </w:rPr>
      </w:pPr>
    </w:p>
    <w:p w14:paraId="344D390A" w14:textId="5BBB1BF0" w:rsidR="0003361B" w:rsidRPr="0073615D" w:rsidRDefault="0003361B" w:rsidP="009269D0">
      <w:pPr>
        <w:spacing w:line="276" w:lineRule="auto"/>
        <w:rPr>
          <w:rFonts w:eastAsia="Times New Roman" w:cs="Times New Roman"/>
          <w:b/>
          <w:bCs/>
          <w:color w:val="000000"/>
          <w:sz w:val="20"/>
          <w:szCs w:val="20"/>
        </w:rPr>
      </w:pPr>
    </w:p>
    <w:p w14:paraId="19AFB03E" w14:textId="182780EF" w:rsidR="00CB6521" w:rsidRPr="00CC0147" w:rsidRDefault="009E2409" w:rsidP="009269D0">
      <w:pPr>
        <w:spacing w:line="276" w:lineRule="auto"/>
        <w:rPr>
          <w:rFonts w:eastAsia="Times New Roman" w:cs="Times New Roman"/>
          <w:color w:val="000000"/>
        </w:rPr>
      </w:pPr>
      <w:r w:rsidRPr="00B13179">
        <w:rPr>
          <w:noProof/>
          <w:kern w:val="24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0" wp14:anchorId="600663DE" wp14:editId="038076F8">
                <wp:simplePos x="0" y="0"/>
                <wp:positionH relativeFrom="column">
                  <wp:posOffset>-15240</wp:posOffset>
                </wp:positionH>
                <wp:positionV relativeFrom="page">
                  <wp:posOffset>3600450</wp:posOffset>
                </wp:positionV>
                <wp:extent cx="6273165" cy="0"/>
                <wp:effectExtent l="0" t="19050" r="32385" b="19050"/>
                <wp:wrapTight wrapText="bothSides">
                  <wp:wrapPolygon edited="0">
                    <wp:start x="0" y="-1"/>
                    <wp:lineTo x="0" y="-1"/>
                    <wp:lineTo x="21646" y="-1"/>
                    <wp:lineTo x="21646" y="-1"/>
                    <wp:lineTo x="0" y="-1"/>
                  </wp:wrapPolygon>
                </wp:wrapTight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316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BF8D39C" id="Straight Connector 6" o:spid="_x0000_s1026" style="position:absolute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1.2pt,283.5pt" to="492.75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" o:allowoverlap="f" strokecolor="black [3213]" strokeweight="3pt">
                <w10:wrap type="tight" anchory="page"/>
              </v:line>
            </w:pict>
          </mc:Fallback>
        </mc:AlternateContent>
      </w:r>
      <w:r w:rsidR="00B13179" w:rsidRPr="00B13179">
        <w:rPr>
          <w:rFonts w:eastAsia="Times New Roman" w:cs="Times New Roman"/>
          <w:b/>
          <w:bCs/>
          <w:color w:val="000000"/>
          <w:kern w:val="24"/>
        </w:rPr>
        <w:t xml:space="preserve">Is the Candidate Proficient and Knowledgeable in the </w:t>
      </w:r>
      <w:proofErr w:type="gramStart"/>
      <w:r w:rsidR="00B13179" w:rsidRPr="00B13179">
        <w:rPr>
          <w:rFonts w:eastAsia="Times New Roman" w:cs="Times New Roman"/>
          <w:b/>
          <w:bCs/>
          <w:color w:val="000000"/>
          <w:kern w:val="24"/>
        </w:rPr>
        <w:t>Profession?</w:t>
      </w:r>
      <w:r w:rsidR="00072858"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="00072858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307781509"/>
          <w:placeholder>
            <w:docPart w:val="9897A2CB17D742C3B0F73305B6DAE5A8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5667E974" w14:textId="7AFA1CCE" w:rsidR="0003361B" w:rsidRPr="00CC0147" w:rsidRDefault="0003361B" w:rsidP="009269D0">
      <w:pPr>
        <w:spacing w:line="276" w:lineRule="auto"/>
        <w:rPr>
          <w:rFonts w:eastAsia="Times New Roman" w:cs="Times New Roman"/>
          <w:color w:val="000000"/>
        </w:rPr>
      </w:pPr>
    </w:p>
    <w:p w14:paraId="4446A145" w14:textId="2EE5EE9A" w:rsidR="0003361B" w:rsidRPr="00CC0147" w:rsidRDefault="009F265C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>Does</w:t>
      </w:r>
      <w:r w:rsidR="00B13179">
        <w:rPr>
          <w:rFonts w:eastAsia="Times New Roman" w:cs="Times New Roman"/>
          <w:b/>
          <w:bCs/>
          <w:color w:val="000000"/>
        </w:rPr>
        <w:t xml:space="preserve"> the Candidate </w:t>
      </w:r>
      <w:r>
        <w:rPr>
          <w:rFonts w:eastAsia="Times New Roman" w:cs="Times New Roman"/>
          <w:b/>
          <w:bCs/>
          <w:color w:val="000000"/>
        </w:rPr>
        <w:t xml:space="preserve">Actively Pursue </w:t>
      </w:r>
      <w:r w:rsidR="00B13179">
        <w:rPr>
          <w:rFonts w:eastAsia="Times New Roman" w:cs="Times New Roman"/>
          <w:b/>
          <w:bCs/>
          <w:color w:val="000000"/>
        </w:rPr>
        <w:t>Continuing Education</w:t>
      </w:r>
      <w:r>
        <w:rPr>
          <w:rFonts w:eastAsia="Times New Roman" w:cs="Times New Roman"/>
          <w:b/>
          <w:bCs/>
          <w:color w:val="000000"/>
        </w:rPr>
        <w:t xml:space="preserve">/Professional </w:t>
      </w:r>
      <w:proofErr w:type="gramStart"/>
      <w:r>
        <w:rPr>
          <w:rFonts w:eastAsia="Times New Roman" w:cs="Times New Roman"/>
          <w:b/>
          <w:bCs/>
          <w:color w:val="000000"/>
        </w:rPr>
        <w:t>Development</w:t>
      </w:r>
      <w:r w:rsidR="00B13179">
        <w:rPr>
          <w:rFonts w:eastAsia="Times New Roman" w:cs="Times New Roman"/>
          <w:b/>
          <w:bCs/>
          <w:color w:val="000000"/>
        </w:rPr>
        <w:t>?</w:t>
      </w:r>
      <w:r w:rsidR="0003361B"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2107535103"/>
          <w:placeholder>
            <w:docPart w:val="642379CE2FA146198442CC90541B3848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  <w:r w:rsidR="00B13179">
        <w:rPr>
          <w:rFonts w:eastAsia="Times New Roman" w:cs="Times New Roman"/>
          <w:color w:val="000000"/>
        </w:rPr>
        <w:t xml:space="preserve">   </w:t>
      </w:r>
      <w:r w:rsidR="00B13179">
        <w:rPr>
          <w:rFonts w:eastAsia="Times New Roman" w:cs="Times New Roman"/>
          <w:b/>
          <w:bCs/>
          <w:color w:val="000000"/>
        </w:rPr>
        <w:t>Number of CE Hours in the Last Five Years</w:t>
      </w:r>
      <w:r w:rsidR="00B13179" w:rsidRPr="00CC0147">
        <w:rPr>
          <w:rFonts w:eastAsia="Times New Roman" w:cs="Times New Roman"/>
          <w:b/>
          <w:bCs/>
          <w:color w:val="000000"/>
        </w:rPr>
        <w:t>:</w:t>
      </w:r>
      <w:r w:rsidR="00B13179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555472571"/>
          <w:placeholder>
            <w:docPart w:val="5A97BBCE33BF4201ACC421ABB1B84C8C"/>
          </w:placeholder>
          <w:showingPlcHdr/>
          <w15:color w:val="000000"/>
          <w:text w:multiLine="1"/>
        </w:sdtPr>
        <w:sdtContent>
          <w:r w:rsidR="00B13179" w:rsidRPr="00CC0147">
            <w:rPr>
              <w:rStyle w:val="PlaceholderText"/>
              <w:color w:val="auto"/>
            </w:rPr>
            <w:t>Enter Text</w:t>
          </w:r>
        </w:sdtContent>
      </w:sdt>
    </w:p>
    <w:p w14:paraId="00CAA184" w14:textId="5D846D96" w:rsidR="00CB6521" w:rsidRPr="00CC0147" w:rsidRDefault="00CB6521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76B1A9ED" w14:textId="643C6C35" w:rsidR="0003361B" w:rsidRPr="00CC0147" w:rsidRDefault="00B13179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Does the Candidate Demonstrate Ethics and </w:t>
      </w:r>
      <w:proofErr w:type="gramStart"/>
      <w:r>
        <w:rPr>
          <w:rFonts w:eastAsia="Times New Roman" w:cs="Times New Roman"/>
          <w:b/>
          <w:bCs/>
          <w:color w:val="000000"/>
        </w:rPr>
        <w:t>Professionalism?</w:t>
      </w:r>
      <w:r w:rsidR="0003361B"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977642327"/>
          <w:placeholder>
            <w:docPart w:val="1686A41FFAE14644B8FA32820C71E779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3C6CF49A" w14:textId="77777777" w:rsidR="0003361B" w:rsidRPr="00CC0147" w:rsidRDefault="0003361B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0261700E" w14:textId="1E5730F1" w:rsidR="00B13179" w:rsidRDefault="00B13179" w:rsidP="00B13179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Is the Candidate a Good Role Model for Peers and do They Demonstrate </w:t>
      </w:r>
      <w:proofErr w:type="gramStart"/>
      <w:r>
        <w:rPr>
          <w:rFonts w:eastAsia="Times New Roman" w:cs="Times New Roman"/>
          <w:b/>
          <w:bCs/>
          <w:color w:val="000000"/>
        </w:rPr>
        <w:t>Leadership?</w:t>
      </w:r>
      <w:r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268926567"/>
          <w:placeholder>
            <w:docPart w:val="ECB2CD78A4554CB19F75FD36A6C8033A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4ED81E9E" w14:textId="77777777" w:rsidR="00B13179" w:rsidRPr="00CC0147" w:rsidRDefault="00B13179" w:rsidP="00B13179">
      <w:pPr>
        <w:spacing w:line="276" w:lineRule="auto"/>
        <w:rPr>
          <w:rFonts w:eastAsia="Times New Roman" w:cs="Times New Roman"/>
          <w:color w:val="000000"/>
        </w:rPr>
      </w:pPr>
    </w:p>
    <w:p w14:paraId="475E9D9B" w14:textId="0D5A43B1" w:rsidR="0003361B" w:rsidRPr="00CC0147" w:rsidRDefault="00B13179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>Is the Candidate a “Team Player in Dentistry?”</w:t>
      </w:r>
      <w:r w:rsidR="0003361B" w:rsidRPr="00CC0147">
        <w:rPr>
          <w:rFonts w:eastAsia="Times New Roman" w:cs="Times New Roman"/>
          <w:b/>
          <w:bCs/>
          <w:color w:val="000000"/>
        </w:rPr>
        <w:t>:</w:t>
      </w:r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96855503"/>
          <w:placeholder>
            <w:docPart w:val="54E69CE2C26844118E16FF824E2E0139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2D60298F" w14:textId="77777777" w:rsidR="00CB6521" w:rsidRPr="00CC0147" w:rsidRDefault="00CB6521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76585A78" w14:textId="5B410A30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 xml:space="preserve">Community </w:t>
      </w:r>
      <w:r w:rsidR="00B13179">
        <w:rPr>
          <w:rFonts w:eastAsia="Times New Roman" w:cs="Times New Roman"/>
          <w:b/>
          <w:bCs/>
          <w:color w:val="000000"/>
        </w:rPr>
        <w:t xml:space="preserve">and Civic </w:t>
      </w:r>
      <w:r w:rsidRPr="00CC0147">
        <w:rPr>
          <w:rFonts w:eastAsia="Times New Roman" w:cs="Times New Roman"/>
          <w:b/>
          <w:bCs/>
          <w:color w:val="000000"/>
        </w:rPr>
        <w:t>Involvement (practice or personal)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651797897"/>
          <w:placeholder>
            <w:docPart w:val="96FE9F5F5E89425DA48990CD2973D4F7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7B4FFBC2" w14:textId="77777777" w:rsidR="00CB6521" w:rsidRPr="00CC0147" w:rsidRDefault="00CB6521" w:rsidP="0003361B">
      <w:pPr>
        <w:spacing w:line="276" w:lineRule="auto"/>
        <w:rPr>
          <w:rFonts w:eastAsia="Times New Roman" w:cs="Times New Roman"/>
          <w:color w:val="000000"/>
        </w:rPr>
      </w:pPr>
    </w:p>
    <w:p w14:paraId="6BC567FD" w14:textId="77777777" w:rsidR="00B13179" w:rsidRDefault="00B13179" w:rsidP="00B13179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Does the Candidate Possess Other Outstanding Attributes You’d Like to </w:t>
      </w:r>
      <w:proofErr w:type="gramStart"/>
      <w:r>
        <w:rPr>
          <w:rFonts w:eastAsia="Times New Roman" w:cs="Times New Roman"/>
          <w:b/>
          <w:bCs/>
          <w:color w:val="000000"/>
        </w:rPr>
        <w:t>Mention?</w:t>
      </w:r>
      <w:r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37428822"/>
          <w:placeholder>
            <w:docPart w:val="B27E6E79F2BA49BCA0132CA89F806C4D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508047E2" w14:textId="645297C5" w:rsidR="00B13179" w:rsidRDefault="00B13179" w:rsidP="0003361B">
      <w:pPr>
        <w:spacing w:line="100" w:lineRule="atLeast"/>
        <w:rPr>
          <w:rFonts w:eastAsia="Times New Roman" w:cs="Times New Roman"/>
          <w:color w:val="000000"/>
        </w:rPr>
      </w:pPr>
    </w:p>
    <w:p w14:paraId="4F954545" w14:textId="77777777" w:rsidR="00B13179" w:rsidRPr="00CC0147" w:rsidRDefault="00B13179" w:rsidP="0003361B">
      <w:pPr>
        <w:spacing w:line="100" w:lineRule="atLeast"/>
        <w:rPr>
          <w:rFonts w:eastAsia="Times New Roman" w:cs="Times New Roman"/>
          <w:color w:val="000000"/>
        </w:rPr>
      </w:pPr>
    </w:p>
    <w:p w14:paraId="2B560E87" w14:textId="77CFFF80" w:rsidR="0003361B" w:rsidRPr="00CC0147" w:rsidRDefault="0003361B" w:rsidP="0003361B">
      <w:pPr>
        <w:spacing w:line="276" w:lineRule="auto"/>
        <w:rPr>
          <w:rFonts w:eastAsia="Times New Roman" w:cs="Times New Roman"/>
          <w:b/>
          <w:bCs/>
          <w:color w:val="000000"/>
        </w:rPr>
      </w:pPr>
    </w:p>
    <w:p w14:paraId="1F781ED3" w14:textId="7793D722" w:rsidR="0003361B" w:rsidRPr="00CC0147" w:rsidRDefault="00F324E9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REQUIRED! </w:t>
      </w:r>
      <w:r w:rsidR="0003361B" w:rsidRPr="00CC0147">
        <w:rPr>
          <w:rFonts w:eastAsia="Times New Roman" w:cs="Times New Roman"/>
          <w:b/>
          <w:bCs/>
          <w:color w:val="000000"/>
        </w:rPr>
        <w:t>Nominating MDA Member</w:t>
      </w:r>
      <w:r>
        <w:rPr>
          <w:rFonts w:eastAsia="Times New Roman" w:cs="Times New Roman"/>
          <w:b/>
          <w:bCs/>
          <w:color w:val="000000"/>
        </w:rPr>
        <w:t>(s)</w:t>
      </w:r>
      <w:r w:rsidR="0003361B" w:rsidRPr="00CC0147">
        <w:rPr>
          <w:rFonts w:eastAsia="Times New Roman" w:cs="Times New Roman"/>
          <w:b/>
          <w:bCs/>
          <w:color w:val="000000"/>
        </w:rPr>
        <w:t>:</w:t>
      </w:r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424719772"/>
          <w:placeholder>
            <w:docPart w:val="9C59711F24E8401DB794A7058D4FA1A8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549EF238" w14:textId="6EF9CCE0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Cell Phone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990008303"/>
          <w:placeholder>
            <w:docPart w:val="C6BB34C0CCE946C2BA8045F124F3A3E0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  <w:r w:rsidR="00B13179">
        <w:rPr>
          <w:rFonts w:eastAsia="Times New Roman" w:cs="Times New Roman"/>
          <w:color w:val="000000"/>
        </w:rPr>
        <w:tab/>
      </w:r>
      <w:r w:rsidR="00B13179">
        <w:rPr>
          <w:rFonts w:eastAsia="Times New Roman" w:cs="Times New Roman"/>
          <w:color w:val="000000"/>
        </w:rPr>
        <w:tab/>
      </w:r>
      <w:r w:rsidR="00B13179">
        <w:rPr>
          <w:rFonts w:eastAsia="Times New Roman" w:cs="Times New Roman"/>
          <w:b/>
          <w:bCs/>
          <w:color w:val="000000"/>
        </w:rPr>
        <w:t>Email</w:t>
      </w:r>
      <w:r w:rsidR="00B13179" w:rsidRPr="00CC0147">
        <w:rPr>
          <w:rFonts w:eastAsia="Times New Roman" w:cs="Times New Roman"/>
          <w:b/>
          <w:bCs/>
          <w:color w:val="000000"/>
        </w:rPr>
        <w:t>:</w:t>
      </w:r>
      <w:r w:rsidR="00B13179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956909595"/>
          <w:placeholder>
            <w:docPart w:val="81CA40C736D24D328E647E7BC8CC64BF"/>
          </w:placeholder>
          <w:showingPlcHdr/>
          <w15:color w:val="000000"/>
          <w:text w:multiLine="1"/>
        </w:sdtPr>
        <w:sdtContent>
          <w:r w:rsidR="00B13179" w:rsidRPr="00CC0147">
            <w:rPr>
              <w:rStyle w:val="PlaceholderText"/>
              <w:color w:val="auto"/>
            </w:rPr>
            <w:t>Enter Text</w:t>
          </w:r>
        </w:sdtContent>
      </w:sdt>
    </w:p>
    <w:p w14:paraId="399248AC" w14:textId="23200C4D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Date Submitted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55091045"/>
          <w:placeholder>
            <w:docPart w:val="C5D5E9E2CA744E7D8AB4739B93AA7390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16282873" w14:textId="77777777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</w:p>
    <w:p w14:paraId="1F8DB3D0" w14:textId="026B081B" w:rsidR="001B589E" w:rsidRPr="009C3F4E" w:rsidRDefault="00BA507D" w:rsidP="0003361B">
      <w:pPr>
        <w:spacing w:line="276" w:lineRule="auto"/>
        <w:rPr>
          <w:rFonts w:asciiTheme="minorHAnsi" w:hAnsiTheme="minorHAnsi" w:cstheme="minorHAnsi"/>
          <w:b/>
          <w:i/>
          <w:iCs/>
          <w:sz w:val="28"/>
        </w:rPr>
      </w:pPr>
      <w:r w:rsidRPr="009C3F4E">
        <w:rPr>
          <w:rFonts w:asciiTheme="minorHAnsi" w:hAnsiTheme="minorHAnsi" w:cstheme="minorHAnsi"/>
          <w:b/>
          <w:i/>
          <w:iCs/>
          <w:szCs w:val="22"/>
        </w:rPr>
        <w:t>MDA</w:t>
      </w:r>
      <w:r w:rsidR="00F324E9">
        <w:rPr>
          <w:rFonts w:asciiTheme="minorHAnsi" w:hAnsiTheme="minorHAnsi" w:cstheme="minorHAnsi"/>
          <w:b/>
          <w:i/>
          <w:iCs/>
          <w:szCs w:val="22"/>
        </w:rPr>
        <w:t xml:space="preserve">, </w:t>
      </w:r>
      <w:r w:rsidRPr="009C3F4E">
        <w:rPr>
          <w:rFonts w:asciiTheme="minorHAnsi" w:hAnsiTheme="minorHAnsi" w:cstheme="minorHAnsi"/>
          <w:b/>
          <w:i/>
          <w:iCs/>
          <w:szCs w:val="22"/>
        </w:rPr>
        <w:t xml:space="preserve">PO Box 1154, Helena MT 59624   </w:t>
      </w:r>
      <w:r w:rsidR="0003361B">
        <w:rPr>
          <w:rFonts w:asciiTheme="minorHAnsi" w:hAnsiTheme="minorHAnsi" w:cstheme="minorHAnsi"/>
          <w:b/>
          <w:i/>
          <w:iCs/>
          <w:szCs w:val="22"/>
        </w:rPr>
        <w:t xml:space="preserve">  </w:t>
      </w:r>
      <w:r w:rsidRPr="009C3F4E">
        <w:rPr>
          <w:rFonts w:asciiTheme="minorHAnsi" w:hAnsiTheme="minorHAnsi" w:cstheme="minorHAnsi"/>
          <w:b/>
          <w:i/>
          <w:iCs/>
          <w:szCs w:val="22"/>
        </w:rPr>
        <w:t>FAX:  406.443.1546</w:t>
      </w:r>
      <w:r w:rsidR="009E769C" w:rsidRPr="009C3F4E">
        <w:rPr>
          <w:rFonts w:asciiTheme="minorHAnsi" w:hAnsiTheme="minorHAnsi" w:cstheme="minorHAnsi"/>
          <w:b/>
          <w:i/>
          <w:iCs/>
          <w:szCs w:val="22"/>
        </w:rPr>
        <w:t xml:space="preserve">       EMAIL:  </w:t>
      </w:r>
      <w:r w:rsidR="004D5368">
        <w:rPr>
          <w:rFonts w:asciiTheme="minorHAnsi" w:hAnsiTheme="minorHAnsi" w:cstheme="minorHAnsi"/>
          <w:b/>
          <w:i/>
          <w:iCs/>
          <w:szCs w:val="22"/>
        </w:rPr>
        <w:t>mdaoffice</w:t>
      </w:r>
      <w:r w:rsidR="009E769C" w:rsidRPr="009C3F4E">
        <w:rPr>
          <w:rFonts w:asciiTheme="minorHAnsi" w:hAnsiTheme="minorHAnsi" w:cstheme="minorHAnsi"/>
          <w:b/>
          <w:i/>
          <w:iCs/>
          <w:szCs w:val="22"/>
        </w:rPr>
        <w:t>@MontanaDental.org</w:t>
      </w:r>
      <w:r w:rsidR="009E769C" w:rsidRPr="009C3F4E">
        <w:rPr>
          <w:rFonts w:asciiTheme="minorHAnsi" w:hAnsiTheme="minorHAnsi" w:cstheme="minorHAnsi"/>
          <w:b/>
          <w:i/>
          <w:iCs/>
          <w:sz w:val="28"/>
        </w:rPr>
        <w:t xml:space="preserve"> </w:t>
      </w:r>
    </w:p>
    <w:p w14:paraId="287C38B9" w14:textId="1FC106ED" w:rsidR="00CB6521" w:rsidRDefault="00CB6521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  <w:sz w:val="28"/>
          <w:szCs w:val="28"/>
        </w:rPr>
      </w:pPr>
    </w:p>
    <w:sectPr w:rsidR="00CB6521">
      <w:pgSz w:w="12240" w:h="15840"/>
      <w:pgMar w:top="720" w:right="720" w:bottom="720" w:left="9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NDMzsTA2MTezNLZQ0lEKTi0uzszPAykwNKgFAL/ddNstAAAA"/>
  </w:docVars>
  <w:rsids>
    <w:rsidRoot w:val="008108A5"/>
    <w:rsid w:val="0003361B"/>
    <w:rsid w:val="00072858"/>
    <w:rsid w:val="00072AA8"/>
    <w:rsid w:val="001B589E"/>
    <w:rsid w:val="001F016D"/>
    <w:rsid w:val="002266AA"/>
    <w:rsid w:val="002C6D22"/>
    <w:rsid w:val="00413343"/>
    <w:rsid w:val="00495F04"/>
    <w:rsid w:val="004D5368"/>
    <w:rsid w:val="0057355C"/>
    <w:rsid w:val="0073615D"/>
    <w:rsid w:val="00737346"/>
    <w:rsid w:val="00743013"/>
    <w:rsid w:val="007F688E"/>
    <w:rsid w:val="00804E90"/>
    <w:rsid w:val="008108A5"/>
    <w:rsid w:val="00826832"/>
    <w:rsid w:val="008E2C37"/>
    <w:rsid w:val="009269D0"/>
    <w:rsid w:val="009C3F4E"/>
    <w:rsid w:val="009E2409"/>
    <w:rsid w:val="009E769C"/>
    <w:rsid w:val="009F086C"/>
    <w:rsid w:val="009F265C"/>
    <w:rsid w:val="00B13179"/>
    <w:rsid w:val="00BA507D"/>
    <w:rsid w:val="00C978C5"/>
    <w:rsid w:val="00CB6521"/>
    <w:rsid w:val="00CC0147"/>
    <w:rsid w:val="00D213EE"/>
    <w:rsid w:val="00DA7A29"/>
    <w:rsid w:val="00DB382F"/>
    <w:rsid w:val="00DC486B"/>
    <w:rsid w:val="00EB26D1"/>
    <w:rsid w:val="00EE5AC8"/>
    <w:rsid w:val="00F23117"/>
    <w:rsid w:val="00F324E9"/>
    <w:rsid w:val="00F4696F"/>
    <w:rsid w:val="00F76CC6"/>
    <w:rsid w:val="00FA2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75C0DF7"/>
  <w15:chartTrackingRefBased/>
  <w15:docId w15:val="{63A2E347-03F7-43E3-966F-7B96A45C9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extBody">
    <w:name w:val="Text Body"/>
    <w:basedOn w:val="Normal"/>
  </w:style>
  <w:style w:type="paragraph" w:customStyle="1" w:styleId="TableContents">
    <w:name w:val="Table Contents"/>
    <w:basedOn w:val="TextBody"/>
  </w:style>
  <w:style w:type="paragraph" w:customStyle="1" w:styleId="TableHeading">
    <w:name w:val="Table Heading"/>
    <w:basedOn w:val="TableContents"/>
  </w:style>
  <w:style w:type="paragraph" w:customStyle="1" w:styleId="Default">
    <w:name w:val="Default"/>
    <w:rsid w:val="00FA21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269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46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122586E79284BF893FFBF975B81B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81529-4899-4FF3-85FA-9FA3ED353099}"/>
      </w:docPartPr>
      <w:docPartBody>
        <w:p w:rsidR="006E076C" w:rsidRDefault="006E076C" w:rsidP="006E076C">
          <w:pPr>
            <w:pStyle w:val="7122586E79284BF893FFBF975B81B9CE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6FE86B3FE634C10BAAF55828B902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7CED1-E318-4ED2-B104-813E394E26BD}"/>
      </w:docPartPr>
      <w:docPartBody>
        <w:p w:rsidR="006E076C" w:rsidRDefault="006E076C" w:rsidP="006E076C">
          <w:pPr>
            <w:pStyle w:val="C6FE86B3FE634C10BAAF55828B902588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F93C25468E64417A88B7057332BD9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2CD60-014B-448D-8258-5FDAEADF4557}"/>
      </w:docPartPr>
      <w:docPartBody>
        <w:p w:rsidR="006E076C" w:rsidRDefault="006E076C" w:rsidP="006E076C">
          <w:pPr>
            <w:pStyle w:val="F93C25468E64417A88B7057332BD91A4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642379CE2FA146198442CC90541B3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20472-F15C-4241-B5C3-94CC14368335}"/>
      </w:docPartPr>
      <w:docPartBody>
        <w:p w:rsidR="006E076C" w:rsidRDefault="006E076C" w:rsidP="006E076C">
          <w:pPr>
            <w:pStyle w:val="642379CE2FA146198442CC90541B3848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1686A41FFAE14644B8FA32820C71E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84949-867D-4797-9FFC-78D22CAAD044}"/>
      </w:docPartPr>
      <w:docPartBody>
        <w:p w:rsidR="006E076C" w:rsidRDefault="006E076C" w:rsidP="006E076C">
          <w:pPr>
            <w:pStyle w:val="1686A41FFAE14644B8FA32820C71E779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54E69CE2C26844118E16FF824E2E0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8F3A7-B0DF-463C-959B-8E02338BA70C}"/>
      </w:docPartPr>
      <w:docPartBody>
        <w:p w:rsidR="006E076C" w:rsidRDefault="006E076C" w:rsidP="006E076C">
          <w:pPr>
            <w:pStyle w:val="54E69CE2C26844118E16FF824E2E0139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96FE9F5F5E89425DA48990CD2973D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A1D07-72F3-4B7F-8ABA-4759EC0BD82A}"/>
      </w:docPartPr>
      <w:docPartBody>
        <w:p w:rsidR="006E076C" w:rsidRDefault="006E076C" w:rsidP="006E076C">
          <w:pPr>
            <w:pStyle w:val="96FE9F5F5E89425DA48990CD2973D4F7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9C59711F24E8401DB794A7058D4FA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D7BC3-1ECF-42AB-AE79-FD31D7A773D4}"/>
      </w:docPartPr>
      <w:docPartBody>
        <w:p w:rsidR="006E076C" w:rsidRDefault="006E076C" w:rsidP="006E076C">
          <w:pPr>
            <w:pStyle w:val="9C59711F24E8401DB794A7058D4FA1A8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6BB34C0CCE946C2BA8045F124F3A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6A446-04D9-44A2-8283-021F8AB0DD87}"/>
      </w:docPartPr>
      <w:docPartBody>
        <w:p w:rsidR="006E076C" w:rsidRDefault="006E076C" w:rsidP="006E076C">
          <w:pPr>
            <w:pStyle w:val="C6BB34C0CCE946C2BA8045F124F3A3E0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5D5E9E2CA744E7D8AB4739B93AA7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0AAF1-1F29-414C-95CA-03B6B8E19EF2}"/>
      </w:docPartPr>
      <w:docPartBody>
        <w:p w:rsidR="006E076C" w:rsidRDefault="006E076C" w:rsidP="006E076C">
          <w:pPr>
            <w:pStyle w:val="C5D5E9E2CA744E7D8AB4739B93AA7390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9897A2CB17D742C3B0F73305B6DAE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E899E-8962-48FB-AF25-E6E16CFF9AF0}"/>
      </w:docPartPr>
      <w:docPartBody>
        <w:p w:rsidR="005A7127" w:rsidRDefault="006E076C" w:rsidP="006E076C">
          <w:pPr>
            <w:pStyle w:val="9897A2CB17D742C3B0F73305B6DAE5A8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7617C79F4C9F424DA6A41570125AA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76D84-53EA-46DC-8FF5-BE480CC3C070}"/>
      </w:docPartPr>
      <w:docPartBody>
        <w:p w:rsidR="009A4280" w:rsidRDefault="005A7127" w:rsidP="005A7127">
          <w:pPr>
            <w:pStyle w:val="7617C79F4C9F424DA6A41570125AA748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5A97BBCE33BF4201ACC421ABB1B84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4EF9A-7530-47F7-87B4-18E5BB7477F5}"/>
      </w:docPartPr>
      <w:docPartBody>
        <w:p w:rsidR="009A4280" w:rsidRDefault="005A7127" w:rsidP="005A7127">
          <w:pPr>
            <w:pStyle w:val="5A97BBCE33BF4201ACC421ABB1B84C8C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B27E6E79F2BA49BCA0132CA89F806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712AD-E19C-496E-BB02-4BD8A306E02E}"/>
      </w:docPartPr>
      <w:docPartBody>
        <w:p w:rsidR="009A4280" w:rsidRDefault="005A7127" w:rsidP="005A7127">
          <w:pPr>
            <w:pStyle w:val="B27E6E79F2BA49BCA0132CA89F806C4D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ECB2CD78A4554CB19F75FD36A6C80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95D4E-2008-4D29-BF8E-D27F046F06C7}"/>
      </w:docPartPr>
      <w:docPartBody>
        <w:p w:rsidR="009A4280" w:rsidRDefault="005A7127" w:rsidP="005A7127">
          <w:pPr>
            <w:pStyle w:val="ECB2CD78A4554CB19F75FD36A6C8033A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81CA40C736D24D328E647E7BC8CC6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A163B-C1D5-40C0-A8E3-86A47F56E047}"/>
      </w:docPartPr>
      <w:docPartBody>
        <w:p w:rsidR="009A4280" w:rsidRDefault="005A7127" w:rsidP="005A7127">
          <w:pPr>
            <w:pStyle w:val="81CA40C736D24D328E647E7BC8CC64BF"/>
          </w:pPr>
          <w:r w:rsidRPr="0003361B">
            <w:rPr>
              <w:rStyle w:val="PlaceholderText"/>
            </w:rPr>
            <w:t>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599"/>
    <w:rsid w:val="0048044A"/>
    <w:rsid w:val="005A7127"/>
    <w:rsid w:val="006E076C"/>
    <w:rsid w:val="00743013"/>
    <w:rsid w:val="009A4280"/>
    <w:rsid w:val="00D36599"/>
    <w:rsid w:val="00EB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7127"/>
    <w:rPr>
      <w:color w:val="808080"/>
    </w:rPr>
  </w:style>
  <w:style w:type="paragraph" w:customStyle="1" w:styleId="7122586E79284BF893FFBF975B81B9CE1">
    <w:name w:val="7122586E79284BF893FFBF975B81B9CE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6FE86B3FE634C10BAAF55828B9025881">
    <w:name w:val="C6FE86B3FE634C10BAAF55828B90258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F93C25468E64417A88B7057332BD91A41">
    <w:name w:val="F93C25468E64417A88B7057332BD91A4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9897A2CB17D742C3B0F73305B6DAE5A8">
    <w:name w:val="9897A2CB17D742C3B0F73305B6DAE5A8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642379CE2FA146198442CC90541B38481">
    <w:name w:val="642379CE2FA146198442CC90541B384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1686A41FFAE14644B8FA32820C71E7791">
    <w:name w:val="1686A41FFAE14644B8FA32820C71E779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54E69CE2C26844118E16FF824E2E01391">
    <w:name w:val="54E69CE2C26844118E16FF824E2E0139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96FE9F5F5E89425DA48990CD2973D4F71">
    <w:name w:val="96FE9F5F5E89425DA48990CD2973D4F7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9C59711F24E8401DB794A7058D4FA1A81">
    <w:name w:val="9C59711F24E8401DB794A7058D4FA1A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6BB34C0CCE946C2BA8045F124F3A3E01">
    <w:name w:val="C6BB34C0CCE946C2BA8045F124F3A3E0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5D5E9E2CA744E7D8AB4739B93AA73901">
    <w:name w:val="C5D5E9E2CA744E7D8AB4739B93AA7390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7617C79F4C9F424DA6A41570125AA748">
    <w:name w:val="7617C79F4C9F424DA6A41570125AA748"/>
    <w:rsid w:val="005A7127"/>
  </w:style>
  <w:style w:type="paragraph" w:customStyle="1" w:styleId="5A97BBCE33BF4201ACC421ABB1B84C8C">
    <w:name w:val="5A97BBCE33BF4201ACC421ABB1B84C8C"/>
    <w:rsid w:val="005A7127"/>
  </w:style>
  <w:style w:type="paragraph" w:customStyle="1" w:styleId="B27E6E79F2BA49BCA0132CA89F806C4D">
    <w:name w:val="B27E6E79F2BA49BCA0132CA89F806C4D"/>
    <w:rsid w:val="005A7127"/>
  </w:style>
  <w:style w:type="paragraph" w:customStyle="1" w:styleId="ECB2CD78A4554CB19F75FD36A6C8033A">
    <w:name w:val="ECB2CD78A4554CB19F75FD36A6C8033A"/>
    <w:rsid w:val="005A7127"/>
  </w:style>
  <w:style w:type="paragraph" w:customStyle="1" w:styleId="81CA40C736D24D328E647E7BC8CC64BF">
    <w:name w:val="81CA40C736D24D328E647E7BC8CC64BF"/>
    <w:rsid w:val="005A71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Top Shadow">
      <a:fillStyleLst>
        <a:solidFill>
          <a:schemeClr val="phClr"/>
        </a:solidFill>
        <a:gradFill rotWithShape="1">
          <a:gsLst>
            <a:gs pos="0">
              <a:schemeClr val="phClr">
                <a:tint val="10000"/>
                <a:satMod val="300000"/>
              </a:schemeClr>
            </a:gs>
            <a:gs pos="34000">
              <a:schemeClr val="phClr">
                <a:tint val="13500"/>
                <a:satMod val="250000"/>
              </a:schemeClr>
            </a:gs>
            <a:gs pos="100000">
              <a:schemeClr val="phClr">
                <a:tint val="60000"/>
                <a:satMod val="200000"/>
              </a:schemeClr>
            </a:gs>
          </a:gsLst>
          <a:path path="circle">
            <a:fillToRect l="50000" t="155000" r="50000" b="-55000"/>
          </a:path>
        </a:gradFill>
        <a:gradFill rotWithShape="1">
          <a:gsLst>
            <a:gs pos="0">
              <a:schemeClr val="phClr">
                <a:tint val="60000"/>
                <a:satMod val="160000"/>
              </a:schemeClr>
            </a:gs>
            <a:gs pos="46000">
              <a:schemeClr val="phClr">
                <a:tint val="86000"/>
                <a:satMod val="160000"/>
              </a:schemeClr>
            </a:gs>
            <a:gs pos="100000">
              <a:schemeClr val="phClr">
                <a:shade val="40000"/>
                <a:satMod val="160000"/>
              </a:schemeClr>
            </a:gs>
          </a:gsLst>
          <a:path path="circle">
            <a:fillToRect l="50000" t="155000" r="50000" b="-55000"/>
          </a:path>
        </a:gradFill>
      </a:fillStyleLst>
      <a:lnStyleLst>
        <a:ln w="9525" cap="flat" cmpd="sng" algn="ctr">
          <a:solidFill>
            <a:schemeClr val="phClr">
              <a:satMod val="12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147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53975" dist="41275" dir="14700000" algn="t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contrasting" dir="t">
              <a:rot lat="0" lon="0" rev="3600000"/>
            </a:lightRig>
          </a:scene3d>
          <a:sp3d prstMaterial="plastic">
            <a:bevelT w="127000" h="382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f206abb-9721-4332-b0f0-909b46e8f19d">
      <Terms xmlns="http://schemas.microsoft.com/office/infopath/2007/PartnerControls"/>
    </lcf76f155ced4ddcb4097134ff3c332f>
    <TaxCatchAll xmlns="44014f98-1e98-418a-9a4b-e16da5a3ea0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AB1838C22C6C4781B3379BFC9E3869" ma:contentTypeVersion="18" ma:contentTypeDescription="Create a new document." ma:contentTypeScope="" ma:versionID="c363729d5fd3db3f0a1f9b39c265a5f2">
  <xsd:schema xmlns:xsd="http://www.w3.org/2001/XMLSchema" xmlns:xs="http://www.w3.org/2001/XMLSchema" xmlns:p="http://schemas.microsoft.com/office/2006/metadata/properties" xmlns:ns2="ef206abb-9721-4332-b0f0-909b46e8f19d" xmlns:ns3="44014f98-1e98-418a-9a4b-e16da5a3ea04" targetNamespace="http://schemas.microsoft.com/office/2006/metadata/properties" ma:root="true" ma:fieldsID="d84224ae1f9ffc7afa7396d1ac4eccfa" ns2:_="" ns3:_="">
    <xsd:import namespace="ef206abb-9721-4332-b0f0-909b46e8f19d"/>
    <xsd:import namespace="44014f98-1e98-418a-9a4b-e16da5a3e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06abb-9721-4332-b0f0-909b46e8f1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892c775-9eb9-4ab0-a824-6e3d4ccfbd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14f98-1e98-418a-9a4b-e16da5a3ea0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141de72-ee28-400b-93f7-b8505f04607a}" ma:internalName="TaxCatchAll" ma:showField="CatchAllData" ma:web="44014f98-1e98-418a-9a4b-e16da5a3e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958419-8B10-465B-BCC1-71FE86F3D9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459C10-0470-4910-9BD5-FF5A269361FD}">
  <ds:schemaRefs>
    <ds:schemaRef ds:uri="http://schemas.microsoft.com/office/2006/metadata/properties"/>
    <ds:schemaRef ds:uri="http://schemas.microsoft.com/office/infopath/2007/PartnerControls"/>
    <ds:schemaRef ds:uri="ef206abb-9721-4332-b0f0-909b46e8f19d"/>
    <ds:schemaRef ds:uri="44014f98-1e98-418a-9a4b-e16da5a3ea04"/>
  </ds:schemaRefs>
</ds:datastoreItem>
</file>

<file path=customXml/itemProps3.xml><?xml version="1.0" encoding="utf-8"?>
<ds:datastoreItem xmlns:ds="http://schemas.openxmlformats.org/officeDocument/2006/customXml" ds:itemID="{5AFFA72B-BA75-41BC-84CD-F4C9A1F43F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6B0C12-CEEA-489D-8E84-6C5B502DE2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206abb-9721-4332-b0f0-909b46e8f19d"/>
    <ds:schemaRef ds:uri="44014f98-1e98-418a-9a4b-e16da5a3ea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Strainer</dc:creator>
  <cp:keywords/>
  <cp:lastModifiedBy>McCulloch, Annika</cp:lastModifiedBy>
  <cp:revision>2</cp:revision>
  <cp:lastPrinted>2021-12-01T16:39:00Z</cp:lastPrinted>
  <dcterms:created xsi:type="dcterms:W3CDTF">2026-02-17T19:35:00Z</dcterms:created>
  <dcterms:modified xsi:type="dcterms:W3CDTF">2026-02-17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AB1838C22C6C4781B3379BFC9E3869</vt:lpwstr>
  </property>
  <property fmtid="{D5CDD505-2E9C-101B-9397-08002B2CF9AE}" pid="3" name="GrammarlyDocumentId">
    <vt:lpwstr>6bbc94a5f90e64a61340bf955c8af1d01e915c1b784a6d66e0c5f18153c696cb</vt:lpwstr>
  </property>
  <property fmtid="{D5CDD505-2E9C-101B-9397-08002B2CF9AE}" pid="4" name="MediaServiceImageTags">
    <vt:lpwstr/>
  </property>
</Properties>
</file>